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stylesWithEffects.xml" ContentType="application/vnd.ms-word.stylesWithEffects+xml"/>
  <Override PartName="/docProps/core.xml" ContentType="application/vnd.openxmlformats-package.core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16D8" w:rsidRDefault="00021281" w:rsidP="004001A2">
      <w:pPr>
        <w:pStyle w:val="Title"/>
      </w:pPr>
      <w:r>
        <w:rPr>
          <w:noProof/>
        </w:rPr>
        <w:drawing>
          <wp:anchor distT="0" distB="180340" distL="114300" distR="114300" simplePos="0" relativeHeight="251659264" behindDoc="0" locked="0" layoutInCell="1" allowOverlap="1" wp14:anchorId="3B706C9E" wp14:editId="6303C602">
            <wp:simplePos x="0" y="0"/>
            <wp:positionH relativeFrom="margin">
              <wp:posOffset>4684143</wp:posOffset>
            </wp:positionH>
            <wp:positionV relativeFrom="margin">
              <wp:posOffset>0</wp:posOffset>
            </wp:positionV>
            <wp:extent cx="1966823" cy="715992"/>
            <wp:effectExtent l="0" t="0" r="0" b="825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mapc_nhs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6823" cy="7159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1CA2">
        <w:rPr>
          <w:noProof/>
        </w:rPr>
        <w:drawing>
          <wp:anchor distT="0" distB="180340" distL="114300" distR="114300" simplePos="0" relativeHeight="251660288" behindDoc="0" locked="0" layoutInCell="1" allowOverlap="1" wp14:anchorId="6EE6017B" wp14:editId="08D3ABBF">
            <wp:simplePos x="457200" y="1362710"/>
            <wp:positionH relativeFrom="margin">
              <wp:align>left</wp:align>
            </wp:positionH>
            <wp:positionV relativeFrom="margin">
              <wp:align>top</wp:align>
            </wp:positionV>
            <wp:extent cx="2171765" cy="72000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LCSU Logo and service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1765" cy="7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52C7">
        <w:t xml:space="preserve">Appeals </w:t>
      </w:r>
      <w:r w:rsidR="00590F73">
        <w:t>Form</w:t>
      </w:r>
    </w:p>
    <w:p w:rsidR="00B320E4" w:rsidRDefault="00B320E4" w:rsidP="00B320E4">
      <w:r>
        <w:t>Use this form to make an appeal against a policy statement recommendation issued by the Pan Mersey APC.</w:t>
      </w:r>
    </w:p>
    <w:p w:rsidR="00B320E4" w:rsidRDefault="00B320E4" w:rsidP="00B320E4">
      <w:r>
        <w:t xml:space="preserve">You can use this form if you are a clinician (GP, Consultant, </w:t>
      </w:r>
      <w:proofErr w:type="gramStart"/>
      <w:r>
        <w:t>Senior</w:t>
      </w:r>
      <w:proofErr w:type="gramEnd"/>
      <w:r>
        <w:t xml:space="preserve"> Nurse, Senior Pharmacist or non-medical independent prescriber) with relevant expertise and who work within the Pan Mersey Health Economy, and for the following reasons:</w:t>
      </w:r>
    </w:p>
    <w:p w:rsidR="00B320E4" w:rsidRDefault="00B320E4" w:rsidP="00B320E4">
      <w:pPr>
        <w:pStyle w:val="ListParagraph"/>
        <w:numPr>
          <w:ilvl w:val="0"/>
          <w:numId w:val="5"/>
        </w:numPr>
      </w:pPr>
      <w:r>
        <w:t>You are appealing against a decision by the Pan Mersey APC to accept, reject or position an application for a specific medicine because vital evidence was not considered or incorrect information was considered in the original application.</w:t>
      </w:r>
    </w:p>
    <w:p w:rsidR="00B320E4" w:rsidRDefault="00B320E4" w:rsidP="00B320E4">
      <w:pPr>
        <w:pStyle w:val="ListParagraph"/>
        <w:numPr>
          <w:ilvl w:val="0"/>
          <w:numId w:val="5"/>
        </w:numPr>
      </w:pPr>
      <w:r>
        <w:t>You are appealing against a decision made by the Pan Mersey APC because its procedures and policies were not followed</w:t>
      </w:r>
    </w:p>
    <w:p w:rsidR="00B320E4" w:rsidRDefault="00B320E4" w:rsidP="00B320E4">
      <w:r>
        <w:t xml:space="preserve">You cannot use this form if you are appealing against a decision because new evidence has come to light since the original decision was made. In this case, a new business case, highlighting the new evidence, should be made (see </w:t>
      </w:r>
      <w:hyperlink r:id="rId11" w:history="1">
        <w:r w:rsidRPr="00B320E4">
          <w:rPr>
            <w:rStyle w:val="Hyperlink"/>
          </w:rPr>
          <w:t>http://www.panmerseyapc.nhs.uk/</w:t>
        </w:r>
      </w:hyperlink>
      <w:r>
        <w:t>)</w:t>
      </w:r>
    </w:p>
    <w:p w:rsidR="00B320E4" w:rsidRDefault="00B320E4" w:rsidP="00B320E4">
      <w:pPr>
        <w:pStyle w:val="Heading1"/>
      </w:pPr>
      <w:r>
        <w:t>Submission</w:t>
      </w:r>
    </w:p>
    <w:p w:rsidR="00021281" w:rsidRDefault="00B320E4" w:rsidP="00B320E4">
      <w:r>
        <w:t xml:space="preserve">Your completed form should be emailed to </w:t>
      </w:r>
      <w:hyperlink r:id="rId12" w:history="1">
        <w:r w:rsidRPr="00B320E4">
          <w:rPr>
            <w:rStyle w:val="Hyperlink"/>
          </w:rPr>
          <w:t>medsmanagement.bevan@nhs.net</w:t>
        </w:r>
      </w:hyperlink>
    </w:p>
    <w:tbl>
      <w:tblPr>
        <w:tblW w:w="0" w:type="auto"/>
        <w:tblLook w:val="04A0" w:firstRow="1" w:lastRow="0" w:firstColumn="1" w:lastColumn="0" w:noHBand="0" w:noVBand="1"/>
      </w:tblPr>
      <w:tblGrid>
        <w:gridCol w:w="10682"/>
      </w:tblGrid>
      <w:tr w:rsidR="00B320E4" w:rsidTr="00CB1CCC">
        <w:trPr>
          <w:cantSplit/>
        </w:trPr>
        <w:tc>
          <w:tcPr>
            <w:tcW w:w="10682" w:type="dxa"/>
            <w:tcBorders>
              <w:bottom w:val="single" w:sz="4" w:space="0" w:color="auto"/>
            </w:tcBorders>
            <w:shd w:val="clear" w:color="auto" w:fill="auto"/>
          </w:tcPr>
          <w:p w:rsidR="00B320E4" w:rsidRDefault="00B320E4" w:rsidP="00CB1CCC">
            <w:pPr>
              <w:keepNext/>
            </w:pPr>
            <w:r>
              <w:t>Name of applicant</w:t>
            </w:r>
          </w:p>
        </w:tc>
      </w:tr>
      <w:bookmarkStart w:id="0" w:name="Text1"/>
      <w:tr w:rsidR="00B320E4" w:rsidTr="00CB1CCC">
        <w:trPr>
          <w:cantSplit/>
        </w:trPr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320E4" w:rsidRDefault="00B320E4" w:rsidP="00065B6C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bookmarkStart w:id="1" w:name="_GoBack"/>
            <w:bookmarkEnd w:id="1"/>
            <w:r w:rsidR="00065B6C">
              <w:t> </w:t>
            </w:r>
            <w:r w:rsidR="00065B6C">
              <w:t> </w:t>
            </w:r>
            <w:r w:rsidR="00065B6C">
              <w:t> </w:t>
            </w:r>
            <w:r w:rsidR="00065B6C">
              <w:t> </w:t>
            </w:r>
            <w:r w:rsidR="00065B6C">
              <w:t> </w:t>
            </w:r>
            <w:r>
              <w:fldChar w:fldCharType="end"/>
            </w:r>
            <w:bookmarkEnd w:id="0"/>
          </w:p>
        </w:tc>
      </w:tr>
      <w:tr w:rsidR="00B320E4" w:rsidTr="00CB1CCC">
        <w:trPr>
          <w:cantSplit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B320E4" w:rsidRDefault="00B320E4" w:rsidP="00CB1CCC">
            <w:pPr>
              <w:keepNext/>
            </w:pPr>
            <w:r>
              <w:t>Role</w:t>
            </w:r>
          </w:p>
        </w:tc>
      </w:tr>
      <w:tr w:rsidR="00B320E4" w:rsidTr="00CB1CCC">
        <w:trPr>
          <w:cantSplit/>
        </w:trPr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320E4" w:rsidRDefault="00B320E4" w:rsidP="00CB1CCC"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</w:tr>
      <w:tr w:rsidR="00B320E4" w:rsidTr="00CB1CCC">
        <w:trPr>
          <w:cantSplit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B320E4" w:rsidRDefault="00B320E4" w:rsidP="00CB1CCC">
            <w:pPr>
              <w:keepNext/>
            </w:pPr>
            <w:r>
              <w:t>Organisation name</w:t>
            </w:r>
          </w:p>
        </w:tc>
      </w:tr>
      <w:tr w:rsidR="00B320E4" w:rsidTr="00CB1CCC">
        <w:trPr>
          <w:cantSplit/>
        </w:trPr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320E4" w:rsidRDefault="00B320E4" w:rsidP="00CB1CCC"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"/>
          </w:p>
        </w:tc>
      </w:tr>
      <w:tr w:rsidR="00B320E4" w:rsidTr="00CB1CCC">
        <w:trPr>
          <w:cantSplit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B320E4" w:rsidRDefault="00B320E4" w:rsidP="00CB1CCC">
            <w:pPr>
              <w:keepNext/>
            </w:pPr>
            <w:r>
              <w:t>Contact details</w:t>
            </w:r>
          </w:p>
        </w:tc>
      </w:tr>
      <w:tr w:rsidR="00B320E4" w:rsidTr="00CB1CCC">
        <w:trPr>
          <w:cantSplit/>
        </w:trPr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320E4" w:rsidRDefault="00B320E4" w:rsidP="00CB1CCC"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</w:tr>
      <w:tr w:rsidR="00B320E4" w:rsidTr="00CB1CCC">
        <w:trPr>
          <w:cantSplit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B320E4" w:rsidRDefault="00B320E4" w:rsidP="00CB1CCC">
            <w:pPr>
              <w:keepNext/>
            </w:pPr>
            <w:r>
              <w:t>Name of medicine (generic and brand name)</w:t>
            </w:r>
          </w:p>
        </w:tc>
      </w:tr>
      <w:tr w:rsidR="00B320E4" w:rsidTr="00CB1CCC">
        <w:trPr>
          <w:cantSplit/>
        </w:trPr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320E4" w:rsidRDefault="00B320E4" w:rsidP="00CB1CCC"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</w:tr>
      <w:tr w:rsidR="00B320E4" w:rsidTr="00CB1CCC">
        <w:trPr>
          <w:cantSplit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B320E4" w:rsidRDefault="00B320E4" w:rsidP="00CB1CCC">
            <w:pPr>
              <w:keepNext/>
            </w:pPr>
            <w:r>
              <w:t>Strength(s) and form(s) of preparation</w:t>
            </w:r>
          </w:p>
        </w:tc>
      </w:tr>
      <w:tr w:rsidR="00B320E4" w:rsidTr="00CB1CCC">
        <w:trPr>
          <w:cantSplit/>
        </w:trPr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320E4" w:rsidRDefault="00B320E4" w:rsidP="00CB1CCC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6" w:name="Text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6"/>
          </w:p>
        </w:tc>
      </w:tr>
      <w:tr w:rsidR="00B320E4" w:rsidTr="00CB1CCC">
        <w:trPr>
          <w:cantSplit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B320E4" w:rsidRDefault="00B320E4" w:rsidP="00CB1CCC">
            <w:pPr>
              <w:keepNext/>
            </w:pPr>
            <w:r>
              <w:t>Date of APC decision the appeal relates to</w:t>
            </w:r>
          </w:p>
        </w:tc>
      </w:tr>
      <w:tr w:rsidR="00B320E4" w:rsidTr="00CB1CCC">
        <w:trPr>
          <w:cantSplit/>
        </w:trPr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320E4" w:rsidRDefault="00B320E4" w:rsidP="00CB1CCC">
            <w: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7" w:name="Text7"/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"/>
          </w:p>
        </w:tc>
      </w:tr>
      <w:tr w:rsidR="00B320E4" w:rsidTr="00CB1CCC">
        <w:trPr>
          <w:cantSplit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B320E4" w:rsidRDefault="00B320E4" w:rsidP="00CB1CCC">
            <w:pPr>
              <w:keepNext/>
            </w:pPr>
            <w:r>
              <w:lastRenderedPageBreak/>
              <w:t>Reason for the appeal (state 1 or 2 as above)</w:t>
            </w:r>
          </w:p>
        </w:tc>
      </w:tr>
      <w:tr w:rsidR="00B320E4" w:rsidTr="00CB1CCC">
        <w:trPr>
          <w:cantSplit/>
        </w:trPr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320E4" w:rsidRDefault="00B320E4" w:rsidP="00CB1CCC"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8"/>
          </w:p>
        </w:tc>
      </w:tr>
      <w:tr w:rsidR="00B320E4" w:rsidTr="00CB1CCC">
        <w:trPr>
          <w:cantSplit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B320E4" w:rsidRDefault="00B320E4" w:rsidP="00CB1CCC">
            <w:pPr>
              <w:keepNext/>
            </w:pPr>
            <w:r>
              <w:t>Basis for the appeal</w:t>
            </w:r>
          </w:p>
        </w:tc>
      </w:tr>
      <w:tr w:rsidR="00B320E4" w:rsidTr="00CB1CCC">
        <w:trPr>
          <w:cantSplit/>
        </w:trPr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320E4" w:rsidRDefault="00B320E4" w:rsidP="00CB1CCC">
            <w: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9"/>
          </w:p>
        </w:tc>
      </w:tr>
      <w:tr w:rsidR="00B320E4" w:rsidTr="00CB1CCC">
        <w:trPr>
          <w:cantSplit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B320E4" w:rsidRDefault="00B320E4" w:rsidP="00CB1CCC">
            <w:pPr>
              <w:keepNext/>
            </w:pPr>
            <w:r>
              <w:t>Please state any potential conflicts of interest</w:t>
            </w:r>
            <w:r>
              <w:br/>
              <w:t>e.g. funding of research, equipment, consulting or speaking fees, other personal or non-personal or family interest etc. in relation to this request:</w:t>
            </w:r>
          </w:p>
        </w:tc>
      </w:tr>
      <w:tr w:rsidR="00B320E4" w:rsidTr="00CB1CCC">
        <w:trPr>
          <w:cantSplit/>
        </w:trPr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320E4" w:rsidRDefault="00B320E4" w:rsidP="00CB1CCC">
            <w: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0" w:name="Text1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0"/>
          </w:p>
        </w:tc>
      </w:tr>
      <w:tr w:rsidR="00B320E4" w:rsidTr="00CB1CCC">
        <w:trPr>
          <w:cantSplit/>
        </w:trPr>
        <w:tc>
          <w:tcPr>
            <w:tcW w:w="10682" w:type="dxa"/>
            <w:tcBorders>
              <w:top w:val="single" w:sz="4" w:space="0" w:color="auto"/>
            </w:tcBorders>
            <w:shd w:val="clear" w:color="auto" w:fill="auto"/>
          </w:tcPr>
          <w:p w:rsidR="00B320E4" w:rsidRDefault="00B320E4" w:rsidP="00CB1CCC"/>
        </w:tc>
      </w:tr>
      <w:tr w:rsidR="00B320E4" w:rsidTr="00CB1CCC">
        <w:trPr>
          <w:cantSplit/>
        </w:trPr>
        <w:tc>
          <w:tcPr>
            <w:tcW w:w="10682" w:type="dxa"/>
            <w:tcBorders>
              <w:bottom w:val="dashed" w:sz="4" w:space="0" w:color="auto"/>
            </w:tcBorders>
            <w:shd w:val="clear" w:color="auto" w:fill="auto"/>
          </w:tcPr>
          <w:p w:rsidR="00B320E4" w:rsidRDefault="00B320E4" w:rsidP="00CB1CCC">
            <w:pPr>
              <w:keepNext/>
            </w:pPr>
          </w:p>
        </w:tc>
      </w:tr>
      <w:tr w:rsidR="00B320E4" w:rsidTr="00CB1CCC">
        <w:trPr>
          <w:cantSplit/>
        </w:trPr>
        <w:tc>
          <w:tcPr>
            <w:tcW w:w="10682" w:type="dxa"/>
            <w:tcBorders>
              <w:top w:val="dashed" w:sz="4" w:space="0" w:color="auto"/>
            </w:tcBorders>
            <w:shd w:val="clear" w:color="auto" w:fill="auto"/>
          </w:tcPr>
          <w:p w:rsidR="00B320E4" w:rsidRDefault="00B320E4" w:rsidP="00CB1CCC">
            <w:r>
              <w:t>Signed</w:t>
            </w:r>
          </w:p>
        </w:tc>
      </w:tr>
      <w:tr w:rsidR="00B320E4" w:rsidTr="00CB1CCC">
        <w:trPr>
          <w:cantSplit/>
        </w:trPr>
        <w:tc>
          <w:tcPr>
            <w:tcW w:w="10682" w:type="dxa"/>
            <w:tcBorders>
              <w:bottom w:val="dashed" w:sz="4" w:space="0" w:color="auto"/>
            </w:tcBorders>
            <w:shd w:val="clear" w:color="auto" w:fill="auto"/>
          </w:tcPr>
          <w:p w:rsidR="00B320E4" w:rsidRDefault="00B320E4" w:rsidP="00CB1CCC">
            <w:pPr>
              <w:keepNext/>
            </w:pPr>
          </w:p>
        </w:tc>
      </w:tr>
      <w:tr w:rsidR="00B320E4" w:rsidTr="00CB1CCC">
        <w:trPr>
          <w:cantSplit/>
        </w:trPr>
        <w:tc>
          <w:tcPr>
            <w:tcW w:w="10682" w:type="dxa"/>
            <w:tcBorders>
              <w:top w:val="dashed" w:sz="4" w:space="0" w:color="auto"/>
            </w:tcBorders>
            <w:shd w:val="clear" w:color="auto" w:fill="auto"/>
          </w:tcPr>
          <w:p w:rsidR="00B320E4" w:rsidRDefault="00B320E4" w:rsidP="00CB1CCC">
            <w:r>
              <w:t>Date</w:t>
            </w:r>
          </w:p>
        </w:tc>
      </w:tr>
    </w:tbl>
    <w:p w:rsidR="00B320E4" w:rsidRPr="00021281" w:rsidRDefault="00B320E4" w:rsidP="00B320E4">
      <w:pPr>
        <w:jc w:val="right"/>
      </w:pPr>
      <w:r>
        <w:t xml:space="preserve">Your completed form should be emailed to </w:t>
      </w:r>
      <w:hyperlink r:id="rId13" w:history="1">
        <w:r w:rsidRPr="00B320E4">
          <w:rPr>
            <w:rStyle w:val="Hyperlink"/>
          </w:rPr>
          <w:t>medsmanagement.bevan@nhs.net</w:t>
        </w:r>
      </w:hyperlink>
    </w:p>
    <w:sectPr w:rsidR="00B320E4" w:rsidRPr="00021281" w:rsidSect="00285D55">
      <w:headerReference w:type="default" r:id="rId14"/>
      <w:footerReference w:type="default" r:id="rId15"/>
      <w:pgSz w:w="11906" w:h="16838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85D55" w:rsidRDefault="00285D55" w:rsidP="00285D55">
      <w:pPr>
        <w:spacing w:after="0" w:line="240" w:lineRule="auto"/>
      </w:pPr>
      <w:r>
        <w:separator/>
      </w:r>
    </w:p>
  </w:endnote>
  <w:endnote w:type="continuationSeparator" w:id="0">
    <w:p w:rsidR="00285D55" w:rsidRDefault="00285D55" w:rsidP="00285D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85D55" w:rsidRDefault="00E56D2E">
    <w:pPr>
      <w:pStyle w:val="Footer"/>
    </w:pPr>
    <w:r>
      <w:t>Version 1.1</w:t>
    </w:r>
    <w:r w:rsidR="00DF29F1">
      <w:t xml:space="preserve"> </w:t>
    </w:r>
    <w:r>
      <w:t>June</w:t>
    </w:r>
    <w:r w:rsidR="00DF29F1">
      <w:t xml:space="preserve"> 2017</w:t>
    </w:r>
    <w:r w:rsidR="001400C0">
      <w:tab/>
      <w:t xml:space="preserve">Page </w:t>
    </w:r>
    <w:r w:rsidR="001400C0">
      <w:fldChar w:fldCharType="begin"/>
    </w:r>
    <w:r w:rsidR="001400C0">
      <w:instrText xml:space="preserve"> PAGE   \* MERGEFORMAT </w:instrText>
    </w:r>
    <w:r w:rsidR="001400C0">
      <w:fldChar w:fldCharType="separate"/>
    </w:r>
    <w:r w:rsidR="00065B6C">
      <w:rPr>
        <w:noProof/>
      </w:rPr>
      <w:t>2</w:t>
    </w:r>
    <w:r w:rsidR="001400C0">
      <w:fldChar w:fldCharType="end"/>
    </w:r>
    <w:r w:rsidR="001400C0">
      <w:t xml:space="preserve"> of </w:t>
    </w:r>
    <w:r w:rsidR="00065B6C">
      <w:fldChar w:fldCharType="begin"/>
    </w:r>
    <w:r w:rsidR="00065B6C">
      <w:instrText xml:space="preserve"> NUMPAGES   \* MERGEFORMAT </w:instrText>
    </w:r>
    <w:r w:rsidR="00065B6C">
      <w:fldChar w:fldCharType="separate"/>
    </w:r>
    <w:r w:rsidR="00065B6C">
      <w:rPr>
        <w:noProof/>
      </w:rPr>
      <w:t>2</w:t>
    </w:r>
    <w:r w:rsidR="00065B6C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85D55" w:rsidRDefault="00285D55" w:rsidP="00285D55">
      <w:pPr>
        <w:spacing w:after="0" w:line="240" w:lineRule="auto"/>
      </w:pPr>
      <w:r>
        <w:separator/>
      </w:r>
    </w:p>
  </w:footnote>
  <w:footnote w:type="continuationSeparator" w:id="0">
    <w:p w:rsidR="00285D55" w:rsidRDefault="00285D55" w:rsidP="00285D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85D55" w:rsidRDefault="001400C0">
    <w:pPr>
      <w:pStyle w:val="Header"/>
    </w:pPr>
    <w:r>
      <w:t xml:space="preserve">Pan Mersey </w:t>
    </w:r>
    <w:r w:rsidR="0043485E">
      <w:t>APC</w:t>
    </w:r>
    <w:r>
      <w:tab/>
    </w:r>
    <w:r w:rsidR="00E56D2E">
      <w:t xml:space="preserve">Appeals </w:t>
    </w:r>
    <w:r w:rsidR="00590F73">
      <w:t>Form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BC6862"/>
    <w:multiLevelType w:val="hybridMultilevel"/>
    <w:tmpl w:val="79147C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3832C66"/>
    <w:multiLevelType w:val="hybridMultilevel"/>
    <w:tmpl w:val="20CA2B5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2245380"/>
    <w:multiLevelType w:val="hybridMultilevel"/>
    <w:tmpl w:val="3A8C9BC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9FC3337"/>
    <w:multiLevelType w:val="hybridMultilevel"/>
    <w:tmpl w:val="F5488A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04E2DEB"/>
    <w:multiLevelType w:val="hybridMultilevel"/>
    <w:tmpl w:val="84BA68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ocumentProtection w:edit="forms" w:enforcement="1" w:cryptProviderType="rsaFull" w:cryptAlgorithmClass="hash" w:cryptAlgorithmType="typeAny" w:cryptAlgorithmSid="4" w:cryptSpinCount="100000" w:hash="QKumlIyhSfaTpJvnesd3bFlJEJ4=" w:salt="KhdNsMeus0V13XbD2PjCFg==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I0MbM0MDc1NDQwMjdW0lEKTi0uzszPAykwqQUAsVLRHSwAAAA="/>
  </w:docVars>
  <w:rsids>
    <w:rsidRoot w:val="0078652E"/>
    <w:rsid w:val="00005D36"/>
    <w:rsid w:val="00017D8E"/>
    <w:rsid w:val="00021281"/>
    <w:rsid w:val="00025D9E"/>
    <w:rsid w:val="00065B6C"/>
    <w:rsid w:val="00085F1E"/>
    <w:rsid w:val="001400C0"/>
    <w:rsid w:val="00157065"/>
    <w:rsid w:val="002452C7"/>
    <w:rsid w:val="00254024"/>
    <w:rsid w:val="00285D55"/>
    <w:rsid w:val="002D4091"/>
    <w:rsid w:val="003369CA"/>
    <w:rsid w:val="004001A2"/>
    <w:rsid w:val="0043485E"/>
    <w:rsid w:val="004755F8"/>
    <w:rsid w:val="004B357A"/>
    <w:rsid w:val="00510E88"/>
    <w:rsid w:val="005350DA"/>
    <w:rsid w:val="00590F73"/>
    <w:rsid w:val="005B725B"/>
    <w:rsid w:val="00656EBF"/>
    <w:rsid w:val="007045A3"/>
    <w:rsid w:val="00724197"/>
    <w:rsid w:val="0078652E"/>
    <w:rsid w:val="00811CA2"/>
    <w:rsid w:val="008A16D8"/>
    <w:rsid w:val="0092721F"/>
    <w:rsid w:val="00934A52"/>
    <w:rsid w:val="009F6F77"/>
    <w:rsid w:val="00A9407B"/>
    <w:rsid w:val="00AC6659"/>
    <w:rsid w:val="00B320E4"/>
    <w:rsid w:val="00C04D9C"/>
    <w:rsid w:val="00C21321"/>
    <w:rsid w:val="00C86DD4"/>
    <w:rsid w:val="00CC2539"/>
    <w:rsid w:val="00D25813"/>
    <w:rsid w:val="00D43661"/>
    <w:rsid w:val="00D8558A"/>
    <w:rsid w:val="00DF29F1"/>
    <w:rsid w:val="00E56D2E"/>
    <w:rsid w:val="00EB3C39"/>
    <w:rsid w:val="00EC09B7"/>
    <w:rsid w:val="00F46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001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45A3"/>
    <w:pPr>
      <w:keepNext/>
      <w:keepLines/>
      <w:spacing w:before="200" w:after="240"/>
      <w:jc w:val="center"/>
      <w:outlineLvl w:val="1"/>
    </w:pPr>
    <w:rPr>
      <w:rFonts w:ascii="Arial" w:eastAsiaTheme="majorEastAsia" w:hAnsi="Arial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045A3"/>
    <w:pPr>
      <w:keepNext/>
      <w:keepLines/>
      <w:spacing w:after="0"/>
      <w:jc w:val="center"/>
      <w:outlineLvl w:val="2"/>
    </w:pPr>
    <w:rPr>
      <w:rFonts w:ascii="Arial" w:eastAsiaTheme="majorEastAsia" w:hAnsi="Arial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A16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16D8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EB3C39"/>
    <w:pPr>
      <w:spacing w:after="300" w:line="240" w:lineRule="auto"/>
      <w:contextualSpacing/>
      <w:jc w:val="center"/>
    </w:pPr>
    <w:rPr>
      <w:rFonts w:ascii="Arial" w:eastAsiaTheme="majorEastAsia" w:hAnsi="Arial" w:cstheme="majorBidi"/>
      <w:spacing w:val="5"/>
      <w:kern w:val="28"/>
      <w:sz w:val="44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B3C39"/>
    <w:rPr>
      <w:rFonts w:ascii="Arial" w:eastAsiaTheme="majorEastAsia" w:hAnsi="Arial" w:cstheme="majorBidi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4001A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045A3"/>
    <w:rPr>
      <w:rFonts w:ascii="Arial" w:eastAsiaTheme="majorEastAsia" w:hAnsi="Arial" w:cstheme="majorBidi"/>
      <w:b/>
      <w:bCs/>
      <w:sz w:val="26"/>
      <w:szCs w:val="26"/>
    </w:rPr>
  </w:style>
  <w:style w:type="table" w:styleId="TableGrid">
    <w:name w:val="Table Grid"/>
    <w:basedOn w:val="TableNormal"/>
    <w:uiPriority w:val="59"/>
    <w:rsid w:val="005B72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045A3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7045A3"/>
    <w:rPr>
      <w:rFonts w:ascii="Arial" w:eastAsiaTheme="majorEastAsia" w:hAnsi="Arial" w:cstheme="majorBidi"/>
      <w:b/>
      <w:bCs/>
    </w:rPr>
  </w:style>
  <w:style w:type="paragraph" w:styleId="Header">
    <w:name w:val="header"/>
    <w:basedOn w:val="Normal"/>
    <w:link w:val="HeaderChar"/>
    <w:uiPriority w:val="99"/>
    <w:unhideWhenUsed/>
    <w:rsid w:val="001400C0"/>
    <w:pPr>
      <w:pBdr>
        <w:bottom w:val="single" w:sz="8" w:space="1" w:color="auto"/>
      </w:pBdr>
      <w:tabs>
        <w:tab w:val="right" w:pos="10490"/>
      </w:tabs>
      <w:spacing w:after="24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00C0"/>
  </w:style>
  <w:style w:type="paragraph" w:styleId="Footer">
    <w:name w:val="footer"/>
    <w:basedOn w:val="Normal"/>
    <w:link w:val="FooterChar"/>
    <w:uiPriority w:val="99"/>
    <w:unhideWhenUsed/>
    <w:rsid w:val="001400C0"/>
    <w:pPr>
      <w:pBdr>
        <w:top w:val="single" w:sz="8" w:space="1" w:color="auto"/>
      </w:pBdr>
      <w:tabs>
        <w:tab w:val="right" w:pos="10490"/>
      </w:tabs>
      <w:spacing w:before="24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00C0"/>
  </w:style>
  <w:style w:type="character" w:styleId="Hyperlink">
    <w:name w:val="Hyperlink"/>
    <w:basedOn w:val="DefaultParagraphFont"/>
    <w:uiPriority w:val="99"/>
    <w:unhideWhenUsed/>
    <w:rsid w:val="002452C7"/>
    <w:rPr>
      <w:color w:val="0000FF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025D9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001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45A3"/>
    <w:pPr>
      <w:keepNext/>
      <w:keepLines/>
      <w:spacing w:before="200" w:after="240"/>
      <w:jc w:val="center"/>
      <w:outlineLvl w:val="1"/>
    </w:pPr>
    <w:rPr>
      <w:rFonts w:ascii="Arial" w:eastAsiaTheme="majorEastAsia" w:hAnsi="Arial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045A3"/>
    <w:pPr>
      <w:keepNext/>
      <w:keepLines/>
      <w:spacing w:after="0"/>
      <w:jc w:val="center"/>
      <w:outlineLvl w:val="2"/>
    </w:pPr>
    <w:rPr>
      <w:rFonts w:ascii="Arial" w:eastAsiaTheme="majorEastAsia" w:hAnsi="Arial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A16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16D8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EB3C39"/>
    <w:pPr>
      <w:spacing w:after="300" w:line="240" w:lineRule="auto"/>
      <w:contextualSpacing/>
      <w:jc w:val="center"/>
    </w:pPr>
    <w:rPr>
      <w:rFonts w:ascii="Arial" w:eastAsiaTheme="majorEastAsia" w:hAnsi="Arial" w:cstheme="majorBidi"/>
      <w:spacing w:val="5"/>
      <w:kern w:val="28"/>
      <w:sz w:val="44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B3C39"/>
    <w:rPr>
      <w:rFonts w:ascii="Arial" w:eastAsiaTheme="majorEastAsia" w:hAnsi="Arial" w:cstheme="majorBidi"/>
      <w:spacing w:val="5"/>
      <w:kern w:val="28"/>
      <w:sz w:val="44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4001A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045A3"/>
    <w:rPr>
      <w:rFonts w:ascii="Arial" w:eastAsiaTheme="majorEastAsia" w:hAnsi="Arial" w:cstheme="majorBidi"/>
      <w:b/>
      <w:bCs/>
      <w:sz w:val="26"/>
      <w:szCs w:val="26"/>
    </w:rPr>
  </w:style>
  <w:style w:type="table" w:styleId="TableGrid">
    <w:name w:val="Table Grid"/>
    <w:basedOn w:val="TableNormal"/>
    <w:uiPriority w:val="59"/>
    <w:rsid w:val="005B72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045A3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7045A3"/>
    <w:rPr>
      <w:rFonts w:ascii="Arial" w:eastAsiaTheme="majorEastAsia" w:hAnsi="Arial" w:cstheme="majorBidi"/>
      <w:b/>
      <w:bCs/>
    </w:rPr>
  </w:style>
  <w:style w:type="paragraph" w:styleId="Header">
    <w:name w:val="header"/>
    <w:basedOn w:val="Normal"/>
    <w:link w:val="HeaderChar"/>
    <w:uiPriority w:val="99"/>
    <w:unhideWhenUsed/>
    <w:rsid w:val="001400C0"/>
    <w:pPr>
      <w:pBdr>
        <w:bottom w:val="single" w:sz="8" w:space="1" w:color="auto"/>
      </w:pBdr>
      <w:tabs>
        <w:tab w:val="right" w:pos="10490"/>
      </w:tabs>
      <w:spacing w:after="24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00C0"/>
  </w:style>
  <w:style w:type="paragraph" w:styleId="Footer">
    <w:name w:val="footer"/>
    <w:basedOn w:val="Normal"/>
    <w:link w:val="FooterChar"/>
    <w:uiPriority w:val="99"/>
    <w:unhideWhenUsed/>
    <w:rsid w:val="001400C0"/>
    <w:pPr>
      <w:pBdr>
        <w:top w:val="single" w:sz="8" w:space="1" w:color="auto"/>
      </w:pBdr>
      <w:tabs>
        <w:tab w:val="right" w:pos="10490"/>
      </w:tabs>
      <w:spacing w:before="24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00C0"/>
  </w:style>
  <w:style w:type="character" w:styleId="Hyperlink">
    <w:name w:val="Hyperlink"/>
    <w:basedOn w:val="DefaultParagraphFont"/>
    <w:uiPriority w:val="99"/>
    <w:unhideWhenUsed/>
    <w:rsid w:val="002452C7"/>
    <w:rPr>
      <w:color w:val="0000FF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025D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medsmanagement.bevan@nhs.net" TargetMode="Externa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21" Type="http://schemas.openxmlformats.org/officeDocument/2006/relationships/customXml" Target="../customXml/item5.xml"/><Relationship Id="rId7" Type="http://schemas.openxmlformats.org/officeDocument/2006/relationships/footnotes" Target="footnotes.xml"/><Relationship Id="rId12" Type="http://schemas.openxmlformats.org/officeDocument/2006/relationships/hyperlink" Target="mailto:medsmanagement.bevan@nhs.net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panmerseyapc.nhs.uk/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customXml" Target="../customXml/item3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>
  <b:Source>
    <b:Tag>Nat14</b:Tag>
    <b:SourceType>DocumentFromInternetSite</b:SourceType>
    <b:Guid>{4A1D3C19-6F35-495C-A265-344FAC45A428}</b:Guid>
    <b:Author>
      <b:Author>
        <b:Corporate>National Institute for Health and Care Excellence</b:Corporate>
      </b:Author>
    </b:Author>
    <b:Title>Developing and updating local formularies</b:Title>
    <b:Year>2014</b:Year>
    <b:Month>March</b:Month>
    <b:Day>14</b:Day>
    <b:YearAccessed>2017</b:YearAccessed>
    <b:MonthAccessed>June</b:MonthAccessed>
    <b:DayAccessed>26</b:DayAccessed>
    <b:URL>https://www.nice.org.uk/guidance/mpg1</b:URL>
    <b:RefOrder>1</b:RefOrder>
  </b:Source>
</b:Sourc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6E48F89C0D424190E7136144BA1E97" ma:contentTypeVersion="599" ma:contentTypeDescription="Create a new document." ma:contentTypeScope="" ma:versionID="74610b67d1a32982ba229185fe810d96">
  <xsd:schema xmlns:xsd="http://www.w3.org/2001/XMLSchema" xmlns:xs="http://www.w3.org/2001/XMLSchema" xmlns:p="http://schemas.microsoft.com/office/2006/metadata/properties" xmlns:ns2="9ecf9374-0d71-4a51-a9c5-198dd68970ed" xmlns:ns3="00e1733f-933a-4135-bb08-3e6c9c4393fe" targetNamespace="http://schemas.microsoft.com/office/2006/metadata/properties" ma:root="true" ma:fieldsID="e73ff07caff34c7b730bc9c649148d1a" ns2:_="" ns3:_="">
    <xsd:import namespace="9ecf9374-0d71-4a51-a9c5-198dd68970ed"/>
    <xsd:import namespace="00e1733f-933a-4135-bb08-3e6c9c4393f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2:SharedWithUsers" minOccurs="0"/>
                <xsd:element ref="ns2:SharedWithDetails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cf9374-0d71-4a51-a9c5-198dd68970e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e1733f-933a-4135-bb08-3e6c9c4393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9ecf9374-0d71-4a51-a9c5-198dd68970ed">ZTN2ZK5Q2N6R-1141901798-7183</_dlc_DocId>
    <_dlc_DocIdUrl xmlns="9ecf9374-0d71-4a51-a9c5-198dd68970ed">
      <Url>https://csucloudservices.sharepoint.com/teams/quality/medicine/_layouts/15/DocIdRedir.aspx?ID=ZTN2ZK5Q2N6R-1141901798-7183</Url>
      <Description>ZTN2ZK5Q2N6R-1141901798-7183</Description>
    </_dlc_DocIdUrl>
  </documentManagement>
</p:properties>
</file>

<file path=customXml/itemProps1.xml><?xml version="1.0" encoding="utf-8"?>
<ds:datastoreItem xmlns:ds="http://schemas.openxmlformats.org/officeDocument/2006/customXml" ds:itemID="{3591E61C-24A2-46DC-B17E-601E4F2513D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003F953-D6C3-4145-ADF4-528BBDAE6C06}"/>
</file>

<file path=customXml/itemProps3.xml><?xml version="1.0" encoding="utf-8"?>
<ds:datastoreItem xmlns:ds="http://schemas.openxmlformats.org/officeDocument/2006/customXml" ds:itemID="{E3FE7E39-B110-4EEF-A25E-7BCC6018B4DE}"/>
</file>

<file path=customXml/itemProps4.xml><?xml version="1.0" encoding="utf-8"?>
<ds:datastoreItem xmlns:ds="http://schemas.openxmlformats.org/officeDocument/2006/customXml" ds:itemID="{0045B688-259A-4536-847F-E5FADCD5F49B}"/>
</file>

<file path=customXml/itemProps5.xml><?xml version="1.0" encoding="utf-8"?>
<ds:datastoreItem xmlns:ds="http://schemas.openxmlformats.org/officeDocument/2006/customXml" ds:itemID="{1CE3612D-F1AA-4957-B27A-246E1B3C164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93</Words>
  <Characters>167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eals Process</vt:lpstr>
    </vt:vector>
  </TitlesOfParts>
  <Company>NHS</Company>
  <LinksUpToDate>false</LinksUpToDate>
  <CharactersWithSpaces>19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als Process</dc:title>
  <dc:creator>Kieron Donlon</dc:creator>
  <cp:lastModifiedBy>Kieron Donlon</cp:lastModifiedBy>
  <cp:revision>4</cp:revision>
  <dcterms:created xsi:type="dcterms:W3CDTF">2017-06-26T12:18:00Z</dcterms:created>
  <dcterms:modified xsi:type="dcterms:W3CDTF">2017-06-26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6E48F89C0D424190E7136144BA1E97</vt:lpwstr>
  </property>
  <property fmtid="{D5CDD505-2E9C-101B-9397-08002B2CF9AE}" pid="3" name="Order">
    <vt:r8>100</vt:r8>
  </property>
  <property fmtid="{D5CDD505-2E9C-101B-9397-08002B2CF9AE}" pid="4" name="_dlc_DocIdItemGuid">
    <vt:lpwstr>e26f706d-0f71-4988-8b72-84da0edccc7c</vt:lpwstr>
  </property>
</Properties>
</file>